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B5B2AC" w14:textId="77777777" w:rsidR="00D61B18" w:rsidRPr="00E341D6" w:rsidRDefault="00D61B18" w:rsidP="00D61B18">
      <w:pPr>
        <w:rPr>
          <w:sz w:val="28"/>
          <w:szCs w:val="28"/>
        </w:rPr>
      </w:pPr>
      <w:bookmarkStart w:id="0" w:name="_GoBack"/>
      <w:bookmarkEnd w:id="0"/>
    </w:p>
    <w:p w14:paraId="2988908B" w14:textId="4AA774B0" w:rsidR="00D61B18" w:rsidRPr="00E341D6" w:rsidRDefault="00D61B18" w:rsidP="00D61B18">
      <w:pPr>
        <w:rPr>
          <w:bCs/>
          <w:iCs/>
          <w:sz w:val="28"/>
          <w:szCs w:val="28"/>
        </w:rPr>
      </w:pPr>
      <w:bookmarkStart w:id="1" w:name="_Hlk494815212"/>
    </w:p>
    <w:p w14:paraId="771DE48F" w14:textId="15347010" w:rsidR="00D61B18" w:rsidRPr="00E341D6" w:rsidRDefault="00D61B18" w:rsidP="00D61B18">
      <w:pPr>
        <w:jc w:val="center"/>
        <w:rPr>
          <w:b/>
          <w:bCs/>
          <w:i/>
          <w:iCs/>
          <w:sz w:val="28"/>
          <w:szCs w:val="28"/>
          <w:u w:val="single"/>
        </w:rPr>
      </w:pPr>
      <w:r w:rsidRPr="00E341D6">
        <w:rPr>
          <w:b/>
          <w:bCs/>
          <w:i/>
          <w:iCs/>
          <w:sz w:val="28"/>
          <w:szCs w:val="28"/>
          <w:u w:val="single"/>
        </w:rPr>
        <w:t>Confidence in Health Access</w:t>
      </w:r>
    </w:p>
    <w:p w14:paraId="50D62767" w14:textId="77777777" w:rsidR="00D61B18" w:rsidRPr="00E341D6" w:rsidRDefault="00D61B18" w:rsidP="00D61B18">
      <w:pPr>
        <w:jc w:val="center"/>
        <w:rPr>
          <w:b/>
          <w:bCs/>
          <w:i/>
          <w:iCs/>
          <w:sz w:val="20"/>
          <w:szCs w:val="20"/>
          <w:u w:val="single"/>
        </w:rPr>
      </w:pPr>
    </w:p>
    <w:p w14:paraId="42B27229" w14:textId="77777777" w:rsidR="00D61B18" w:rsidRPr="00E341D6" w:rsidRDefault="00D61B18" w:rsidP="00D61B18">
      <w:pPr>
        <w:rPr>
          <w:sz w:val="28"/>
          <w:szCs w:val="28"/>
        </w:rPr>
      </w:pPr>
      <w:r w:rsidRPr="00E341D6">
        <w:rPr>
          <w:sz w:val="28"/>
          <w:szCs w:val="28"/>
        </w:rPr>
        <w:t xml:space="preserve">This </w:t>
      </w:r>
      <w:r w:rsidRPr="00E341D6">
        <w:rPr>
          <w:b/>
          <w:i/>
          <w:sz w:val="28"/>
          <w:szCs w:val="28"/>
        </w:rPr>
        <w:t xml:space="preserve">Confidence in health access </w:t>
      </w:r>
      <w:r w:rsidRPr="00E341D6">
        <w:rPr>
          <w:sz w:val="28"/>
          <w:szCs w:val="28"/>
        </w:rPr>
        <w:t xml:space="preserve">questionnaire has sentences about your skill or knowledge about accessing health related information or services in Ontario. </w:t>
      </w:r>
    </w:p>
    <w:p w14:paraId="52D25D45" w14:textId="77777777" w:rsidR="00D61B18" w:rsidRPr="00E341D6" w:rsidRDefault="00D61B18" w:rsidP="00D61B18">
      <w:pPr>
        <w:rPr>
          <w:sz w:val="28"/>
          <w:szCs w:val="28"/>
        </w:rPr>
      </w:pPr>
    </w:p>
    <w:p w14:paraId="1C8A4B37" w14:textId="0587E699" w:rsidR="00D61B18" w:rsidRPr="00CB382D" w:rsidRDefault="00D61B18" w:rsidP="00D61B18">
      <w:r w:rsidRPr="00E341D6">
        <w:rPr>
          <w:sz w:val="28"/>
          <w:szCs w:val="28"/>
        </w:rPr>
        <w:t xml:space="preserve">Please circle </w:t>
      </w:r>
      <w:r w:rsidRPr="00E341D6">
        <w:rPr>
          <w:i/>
          <w:iCs/>
          <w:sz w:val="28"/>
          <w:szCs w:val="28"/>
        </w:rPr>
        <w:t xml:space="preserve">one </w:t>
      </w:r>
      <w:r w:rsidRPr="00E341D6">
        <w:rPr>
          <w:sz w:val="28"/>
          <w:szCs w:val="28"/>
        </w:rPr>
        <w:t>number after each sentence that states what you think.</w:t>
      </w:r>
      <w:r w:rsidRPr="00E341D6">
        <w:t xml:space="preserve"> </w:t>
      </w:r>
    </w:p>
    <w:p w14:paraId="49A63B6C" w14:textId="685E0628" w:rsidR="00CB382D" w:rsidRPr="00E341D6" w:rsidRDefault="00CB382D" w:rsidP="00D61B18">
      <w:r w:rsidRPr="00CB382D">
        <w:t>(</w:t>
      </w:r>
      <w:r w:rsidR="00D7095F">
        <w:t>At e</w:t>
      </w:r>
      <w:r w:rsidRPr="00CB382D">
        <w:t xml:space="preserve">ach session, the participants received the questions related to the </w:t>
      </w:r>
      <w:r w:rsidR="00D7095F">
        <w:t>corresponding</w:t>
      </w:r>
      <w:r w:rsidRPr="00CB382D">
        <w:t xml:space="preserve"> content and completed the survey once before and once after completion of the workshop).</w:t>
      </w:r>
    </w:p>
    <w:p w14:paraId="00743841" w14:textId="77777777" w:rsidR="00D61B18" w:rsidRPr="00E341D6" w:rsidRDefault="00D61B18" w:rsidP="00D61B18"/>
    <w:p w14:paraId="35BAFE5E" w14:textId="77777777" w:rsidR="00D61B18" w:rsidRPr="00E341D6" w:rsidRDefault="00D61B18" w:rsidP="00D61B18"/>
    <w:tbl>
      <w:tblPr>
        <w:tblW w:w="10161" w:type="dxa"/>
        <w:tblInd w:w="-405" w:type="dxa"/>
        <w:tblLook w:val="04A0" w:firstRow="1" w:lastRow="0" w:firstColumn="1" w:lastColumn="0" w:noHBand="0" w:noVBand="1"/>
      </w:tblPr>
      <w:tblGrid>
        <w:gridCol w:w="3785"/>
        <w:gridCol w:w="1269"/>
        <w:gridCol w:w="998"/>
        <w:gridCol w:w="877"/>
        <w:gridCol w:w="1117"/>
        <w:gridCol w:w="1015"/>
        <w:gridCol w:w="1100"/>
      </w:tblGrid>
      <w:tr w:rsidR="00D61B18" w:rsidRPr="00D7095F" w14:paraId="37E49412" w14:textId="77777777" w:rsidTr="00D7095F">
        <w:trPr>
          <w:trHeight w:val="692"/>
          <w:tblHeader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  <w:hideMark/>
          </w:tcPr>
          <w:p w14:paraId="61BD3678" w14:textId="77777777" w:rsidR="00D61B18" w:rsidRPr="00D7095F" w:rsidRDefault="00D61B18" w:rsidP="00E341D6">
            <w:pPr>
              <w:rPr>
                <w:b/>
                <w:color w:val="000000"/>
                <w:lang w:eastAsia="en-CA"/>
              </w:rPr>
            </w:pPr>
            <w:r w:rsidRPr="00D7095F">
              <w:rPr>
                <w:b/>
                <w:color w:val="000000"/>
                <w:lang w:eastAsia="en-CA"/>
              </w:rPr>
              <w:t>Sentence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32DF7DC6" w14:textId="5325DD15" w:rsidR="00D61B18" w:rsidRPr="00D7095F" w:rsidRDefault="00D61B18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no</w:t>
            </w:r>
          </w:p>
          <w:p w14:paraId="42E8E926" w14:textId="77777777" w:rsidR="00D61B18" w:rsidRPr="00D7095F" w:rsidRDefault="00D61B18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(not ever)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7C4536EF" w14:textId="77777777" w:rsidR="00D61B18" w:rsidRPr="00D7095F" w:rsidRDefault="00D61B18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not really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065970C1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maybe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30474E64" w14:textId="77777777" w:rsidR="00D61B18" w:rsidRPr="00D7095F" w:rsidRDefault="00D61B18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only a little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3A972799" w14:textId="6E9F56DA" w:rsidR="00D61B18" w:rsidRPr="00D7095F" w:rsidRDefault="00D61B18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yes</w:t>
            </w:r>
          </w:p>
          <w:p w14:paraId="53D6E72E" w14:textId="77777777" w:rsidR="00D61B18" w:rsidRPr="00D7095F" w:rsidRDefault="00D61B18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(a lot)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766FBE4D" w14:textId="77777777" w:rsidR="00D61B18" w:rsidRPr="00D7095F" w:rsidRDefault="00D61B18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not about me</w:t>
            </w:r>
          </w:p>
        </w:tc>
      </w:tr>
      <w:tr w:rsidR="007A64F7" w:rsidRPr="00D7095F" w14:paraId="5CEE3D09" w14:textId="77777777" w:rsidTr="00E341D6">
        <w:trPr>
          <w:trHeight w:val="337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54A5759F" w14:textId="48618C52" w:rsidR="007A64F7" w:rsidRPr="00D7095F" w:rsidRDefault="007A64F7">
            <w:pPr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Week 1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A9E423B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45FB9BC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7653523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0B489BD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914BB41" w14:textId="57823A9A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1B606ACF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</w:tr>
      <w:tr w:rsidR="00D61B18" w:rsidRPr="00D7095F" w14:paraId="3F02C323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  <w:hideMark/>
          </w:tcPr>
          <w:p w14:paraId="5711595E" w14:textId="396EAF7B" w:rsidR="00D61B18" w:rsidRPr="00D7095F" w:rsidRDefault="00D61B18" w:rsidP="00E341D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lang w:eastAsia="en-CA"/>
              </w:rPr>
            </w:pPr>
            <w:r w:rsidRPr="00D7095F">
              <w:rPr>
                <w:rFonts w:ascii="Times New Roman" w:hAnsi="Times New Roman"/>
                <w:color w:val="000000"/>
                <w:lang w:eastAsia="en-CA"/>
              </w:rPr>
              <w:t>I know what the Ontario Health Insurance Plan (OHIP) is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4F9E5B64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0924E8EB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68082DD3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1CD2E92C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6247F794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7DF1C440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D61B18" w:rsidRPr="00D7095F" w14:paraId="2182F4D2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  <w:hideMark/>
          </w:tcPr>
          <w:p w14:paraId="6804E12A" w14:textId="664EE63C" w:rsidR="00D61B18" w:rsidRPr="00D7095F" w:rsidRDefault="00D61B18" w:rsidP="00E341D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lang w:eastAsia="en-CA"/>
              </w:rPr>
            </w:pPr>
            <w:r w:rsidRPr="00D7095F">
              <w:rPr>
                <w:rFonts w:ascii="Times New Roman" w:hAnsi="Times New Roman"/>
                <w:color w:val="000000"/>
                <w:lang w:eastAsia="en-CA"/>
              </w:rPr>
              <w:t>I feel confident I can keep my OHIP current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1E3F0517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72B30E5B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5A3AB271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18DC7CC8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5DABD56D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2427AF76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D61B18" w:rsidRPr="00D7095F" w14:paraId="4977082F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  <w:hideMark/>
          </w:tcPr>
          <w:p w14:paraId="37F6E38C" w14:textId="7BE382DB" w:rsidR="00D61B18" w:rsidRPr="00D7095F" w:rsidRDefault="00D61B18" w:rsidP="00E341D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color w:val="000000"/>
                <w:lang w:eastAsia="en-CA"/>
              </w:rPr>
            </w:pPr>
            <w:r w:rsidRPr="00D7095F">
              <w:rPr>
                <w:rFonts w:ascii="Times New Roman" w:hAnsi="Times New Roman"/>
                <w:color w:val="000000"/>
                <w:lang w:eastAsia="en-CA"/>
              </w:rPr>
              <w:t>I feel confident using the emergency room if needed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158441BC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0DDA94E7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158F1FF6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2EC9E321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  <w:hideMark/>
          </w:tcPr>
          <w:p w14:paraId="121B3CC3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14:paraId="39F6BB2A" w14:textId="77777777" w:rsidR="00D61B18" w:rsidRPr="00D7095F" w:rsidRDefault="00D61B18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7A64F7" w:rsidRPr="00D7095F" w14:paraId="29A9D601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41FC1D37" w14:textId="119BBE68" w:rsidR="007A64F7" w:rsidRPr="00D7095F" w:rsidRDefault="007A64F7">
            <w:pPr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Week 2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FF9A1CA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6C0C848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CD03C69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BAA6235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28671D6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7AC9C57A" w14:textId="77777777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</w:p>
        </w:tc>
      </w:tr>
      <w:tr w:rsidR="007A64F7" w:rsidRPr="00D7095F" w14:paraId="183DC0F0" w14:textId="77777777" w:rsidTr="00E341D6">
        <w:trPr>
          <w:trHeight w:val="60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5D20FA2C" w14:textId="3C1AA0EB" w:rsidR="007A64F7" w:rsidRPr="00D7095F" w:rsidRDefault="007A64F7" w:rsidP="00E341D6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eastAsia="zh-CN"/>
              </w:rPr>
            </w:pPr>
            <w:r w:rsidRPr="00D7095F">
              <w:rPr>
                <w:rFonts w:ascii="Times New Roman" w:hAnsi="Times New Roman"/>
                <w:lang w:eastAsia="zh-CN"/>
              </w:rPr>
              <w:t>I know my rights as a patient in Canada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52A57C1" w14:textId="7C0E1F08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47564EC" w14:textId="44C97B34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6AD9B76" w14:textId="00885921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D31BCA8" w14:textId="09CFF54C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81F5B1D" w14:textId="0A0221D5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25F73876" w14:textId="0ED8905B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7A64F7" w:rsidRPr="00D7095F" w14:paraId="254DBFFC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129E33FB" w14:textId="3A66F86D" w:rsidR="007A64F7" w:rsidRPr="00D7095F" w:rsidRDefault="007A64F7" w:rsidP="00E341D6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eastAsia="zh-CN"/>
              </w:rPr>
            </w:pPr>
            <w:r w:rsidRPr="00D7095F">
              <w:rPr>
                <w:rFonts w:ascii="Times New Roman" w:hAnsi="Times New Roman"/>
                <w:lang w:eastAsia="zh-CN"/>
              </w:rPr>
              <w:t>I feel confident that I can question others if they do not keep my health information private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A3CDB8E" w14:textId="2526B615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BBFB957" w14:textId="59241C9B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53627E1" w14:textId="596A47C0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9A4C484" w14:textId="5D4F8663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113FDBB" w14:textId="4EE3648C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36F9B97D" w14:textId="04952DDF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7A64F7" w:rsidRPr="00D7095F" w14:paraId="4E3D9051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0D25FC60" w14:textId="315858B2" w:rsidR="007A64F7" w:rsidRPr="00D7095F" w:rsidRDefault="007A64F7" w:rsidP="00E341D6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eastAsia="zh-CN"/>
              </w:rPr>
            </w:pPr>
            <w:r w:rsidRPr="00D7095F">
              <w:rPr>
                <w:rFonts w:ascii="Times New Roman" w:hAnsi="Times New Roman"/>
                <w:lang w:eastAsia="zh-CN"/>
              </w:rPr>
              <w:t>I know why it is important for me to have a family doctor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54FA8CC" w14:textId="6A0D83C6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C0B5D3E" w14:textId="238532E0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B050A23" w14:textId="47FD7D16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B62A8CC" w14:textId="62B49A4B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2F269E9" w14:textId="45901F44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48D5D447" w14:textId="450C3C62" w:rsidR="007A64F7" w:rsidRPr="00D7095F" w:rsidRDefault="007A64F7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CB382D" w:rsidRPr="00D7095F" w14:paraId="16C3D982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20AE57DC" w14:textId="0DA087DE" w:rsidR="00CB382D" w:rsidRPr="00D7095F" w:rsidRDefault="00CB382D" w:rsidP="00E341D6">
            <w:pPr>
              <w:tabs>
                <w:tab w:val="left" w:pos="454"/>
              </w:tabs>
              <w:rPr>
                <w:lang w:eastAsia="zh-CN"/>
              </w:rPr>
            </w:pPr>
            <w:r w:rsidRPr="00D7095F">
              <w:rPr>
                <w:lang w:eastAsia="zh-CN"/>
              </w:rPr>
              <w:t>Week 3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B6D4ECA" w14:textId="7777777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B747A3F" w14:textId="7777777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E8274B8" w14:textId="7777777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DC4624D" w14:textId="7777777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1FC0B4D" w14:textId="7777777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2D4A4EF5" w14:textId="7777777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</w:p>
        </w:tc>
      </w:tr>
      <w:tr w:rsidR="00CB382D" w:rsidRPr="00D7095F" w14:paraId="708B2D10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1455A4E3" w14:textId="2C93389C" w:rsidR="00CB382D" w:rsidRPr="00D7095F" w:rsidRDefault="00CB382D" w:rsidP="00E341D6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eastAsia="zh-CN"/>
              </w:rPr>
            </w:pPr>
            <w:r w:rsidRPr="00D7095F">
              <w:rPr>
                <w:rFonts w:ascii="Times New Roman" w:hAnsi="Times New Roman"/>
                <w:lang w:eastAsia="zh-CN"/>
              </w:rPr>
              <w:t>I feel confident talking about my cultural needs with healthcare professionals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4A36352" w14:textId="5CAFF6D8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B2605DF" w14:textId="659D98B4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CBC27FB" w14:textId="69F8223B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956BEA5" w14:textId="6F462066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FDCA085" w14:textId="7055E9A1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7E0713AF" w14:textId="2AF0BA01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CB382D" w:rsidRPr="00D7095F" w14:paraId="22ACB777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5707044E" w14:textId="77777777" w:rsidR="00CB382D" w:rsidRPr="00D7095F" w:rsidRDefault="00CB382D" w:rsidP="00E341D6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eastAsia="zh-CN"/>
              </w:rPr>
            </w:pPr>
            <w:r w:rsidRPr="00D7095F">
              <w:rPr>
                <w:rFonts w:ascii="Times New Roman" w:hAnsi="Times New Roman"/>
                <w:lang w:eastAsia="zh-CN"/>
              </w:rPr>
              <w:t>I feel confident in my ability to explain what is wrong or talk about my health.</w:t>
            </w:r>
          </w:p>
          <w:p w14:paraId="02E60194" w14:textId="77777777" w:rsidR="00CB382D" w:rsidRPr="00D7095F" w:rsidRDefault="00CB382D" w:rsidP="00E341D6">
            <w:pPr>
              <w:tabs>
                <w:tab w:val="left" w:pos="454"/>
              </w:tabs>
              <w:ind w:left="360"/>
              <w:rPr>
                <w:lang w:eastAsia="zh-CN"/>
              </w:rPr>
            </w:pP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CD738D9" w14:textId="701C7D38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7ACAB82" w14:textId="0FFCCAC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63C806E" w14:textId="6FFBEA77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A17CC82" w14:textId="2E5EBD95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E0D7B2F" w14:textId="039BDBC4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363B7964" w14:textId="0D4AB17E" w:rsidR="00CB382D" w:rsidRPr="00D7095F" w:rsidRDefault="00CB382D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E341D6" w:rsidRPr="00D7095F" w14:paraId="3BD5B170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07E44BA8" w14:textId="04081982" w:rsidR="00E341D6" w:rsidRPr="00D7095F" w:rsidRDefault="00E341D6" w:rsidP="00D7095F">
            <w:pPr>
              <w:tabs>
                <w:tab w:val="left" w:pos="454"/>
              </w:tabs>
              <w:ind w:left="360"/>
              <w:rPr>
                <w:lang w:eastAsia="zh-CN"/>
              </w:rPr>
            </w:pPr>
            <w:r w:rsidRPr="00D7095F">
              <w:rPr>
                <w:lang w:eastAsia="zh-CN"/>
              </w:rPr>
              <w:lastRenderedPageBreak/>
              <w:t>Week 4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C371A69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8FD18B1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0A92361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3BF1B59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58920BD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68B9D2B7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</w:tr>
      <w:tr w:rsidR="00E341D6" w:rsidRPr="00D7095F" w14:paraId="4915979B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40E80C37" w14:textId="5F06EA0A" w:rsidR="00E341D6" w:rsidRPr="00D7095F" w:rsidRDefault="00E341D6" w:rsidP="00E341D6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eastAsia="zh-CN"/>
              </w:rPr>
            </w:pPr>
            <w:r w:rsidRPr="00D7095F">
              <w:rPr>
                <w:rFonts w:ascii="Times New Roman" w:hAnsi="Times New Roman"/>
                <w:lang w:val="en-US" w:eastAsia="zh-CN"/>
              </w:rPr>
              <w:t>I feel confident in my ability to get any health care information that I may need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1296EF4" w14:textId="51B6D268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D92395E" w14:textId="6DB2B51F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DAFA3DC" w14:textId="7BDB6231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62E3185" w14:textId="2A52DC6D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52EAC3C" w14:textId="47DF075B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2A92495F" w14:textId="637D7539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E341D6" w:rsidRPr="00D7095F" w14:paraId="23247051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49DA383A" w14:textId="7A6689EE" w:rsidR="00E341D6" w:rsidRPr="00D7095F" w:rsidRDefault="00E341D6" w:rsidP="003128DA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eastAsia="zh-CN"/>
              </w:rPr>
            </w:pPr>
            <w:r w:rsidRPr="00D7095F">
              <w:rPr>
                <w:rFonts w:ascii="Times New Roman" w:hAnsi="Times New Roman"/>
                <w:lang w:val="en-US" w:eastAsia="zh-CN"/>
              </w:rPr>
              <w:t>I know what screening tests are available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3ABEA67" w14:textId="4C23CD1B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54C4963" w14:textId="14805B64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AA817E1" w14:textId="1B3ECD91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DA9066D" w14:textId="5360FD08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8686ED2" w14:textId="4AD7EF14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3970456E" w14:textId="79E613CC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E341D6" w:rsidRPr="00D7095F" w14:paraId="1E968676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16C74267" w14:textId="3A4372E9" w:rsidR="00E341D6" w:rsidRPr="00D7095F" w:rsidRDefault="00E341D6" w:rsidP="00D7095F">
            <w:pPr>
              <w:tabs>
                <w:tab w:val="left" w:pos="454"/>
              </w:tabs>
              <w:ind w:left="360"/>
              <w:rPr>
                <w:lang w:eastAsia="zh-CN"/>
              </w:rPr>
            </w:pPr>
            <w:r w:rsidRPr="00D7095F">
              <w:rPr>
                <w:lang w:eastAsia="zh-CN"/>
              </w:rPr>
              <w:t>Week 5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54B1F10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DF3AB1C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7F84C94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B9EA9D3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0E5D83F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1CA5C580" w14:textId="7777777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</w:p>
        </w:tc>
      </w:tr>
      <w:tr w:rsidR="00E341D6" w:rsidRPr="00D7095F" w14:paraId="59ADE94F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65C35E76" w14:textId="7716D037" w:rsidR="00E341D6" w:rsidRPr="00D7095F" w:rsidRDefault="00E341D6" w:rsidP="00D7095F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D7095F">
              <w:rPr>
                <w:rFonts w:ascii="Times New Roman" w:hAnsi="Times New Roman"/>
                <w:szCs w:val="24"/>
                <w:lang w:eastAsia="zh-CN"/>
              </w:rPr>
              <w:t>I know what mental health means</w:t>
            </w:r>
            <w:r w:rsidR="003128DA" w:rsidRPr="00D7095F">
              <w:rPr>
                <w:rFonts w:ascii="Times New Roman" w:hAnsi="Times New Roman"/>
                <w:szCs w:val="24"/>
                <w:lang w:eastAsia="zh-CN"/>
              </w:rPr>
              <w:t>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130BAF62" w14:textId="54F5BAF4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2540643" w14:textId="72121761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C811301" w14:textId="3B17CC50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EC2DEF5" w14:textId="1B05FE71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4F055CA" w14:textId="4FFF05AC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5317F8BA" w14:textId="4D68BD29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E341D6" w:rsidRPr="00D7095F" w14:paraId="344BC117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7E021299" w14:textId="007E2246" w:rsidR="00E341D6" w:rsidRPr="00D7095F" w:rsidRDefault="003128DA" w:rsidP="00D7095F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D7095F">
              <w:rPr>
                <w:rFonts w:ascii="Times New Roman" w:hAnsi="Times New Roman"/>
                <w:szCs w:val="24"/>
                <w:lang w:eastAsia="zh-CN"/>
              </w:rPr>
              <w:t>I know some symptoms of mental illnesses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0907038" w14:textId="2702CE2D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02DD8E8" w14:textId="31AC4D25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9E6F779" w14:textId="3A185225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CB0C9D4" w14:textId="521416C7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53BA0F0" w14:textId="67BAB91E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5B99BF46" w14:textId="033EADBC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E341D6" w:rsidRPr="00D7095F" w14:paraId="34BD8565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01C2B6EC" w14:textId="6DE6C084" w:rsidR="00E341D6" w:rsidRPr="00D7095F" w:rsidRDefault="003128DA" w:rsidP="00E341D6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val="en-US" w:eastAsia="zh-CN"/>
              </w:rPr>
            </w:pPr>
            <w:r w:rsidRPr="00D7095F">
              <w:rPr>
                <w:rFonts w:ascii="Times New Roman" w:hAnsi="Times New Roman"/>
                <w:lang w:val="en-US" w:eastAsia="zh-CN"/>
              </w:rPr>
              <w:t>I know when to refer (or refer my family members) to health professionals to get help for mental health problems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5F02C97" w14:textId="7E57E1A4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9EB60D2" w14:textId="0C784A0A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5EE191B" w14:textId="7DBD260A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A45D8DB" w14:textId="5C69479D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49D1E4E" w14:textId="4DED4726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3AA05A85" w14:textId="5E8DEE12" w:rsidR="00E341D6" w:rsidRPr="00D7095F" w:rsidRDefault="00E341D6" w:rsidP="00E341D6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3128DA" w:rsidRPr="00D7095F" w14:paraId="3F90A831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5455DE57" w14:textId="23AF9FDF" w:rsidR="003128DA" w:rsidRPr="00D7095F" w:rsidRDefault="003128DA" w:rsidP="00D7095F">
            <w:pPr>
              <w:tabs>
                <w:tab w:val="left" w:pos="454"/>
              </w:tabs>
              <w:ind w:left="360"/>
              <w:rPr>
                <w:lang w:eastAsia="zh-CN"/>
              </w:rPr>
            </w:pPr>
            <w:r w:rsidRPr="00D7095F">
              <w:rPr>
                <w:lang w:eastAsia="zh-CN"/>
              </w:rPr>
              <w:t>Week 6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D3F974E" w14:textId="77777777" w:rsidR="003128DA" w:rsidRPr="00D7095F" w:rsidRDefault="003128DA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B9C742A" w14:textId="77777777" w:rsidR="003128DA" w:rsidRPr="00D7095F" w:rsidRDefault="003128DA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C21273C" w14:textId="77777777" w:rsidR="003128DA" w:rsidRPr="00D7095F" w:rsidRDefault="003128DA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EEAD035" w14:textId="77777777" w:rsidR="003128DA" w:rsidRPr="00D7095F" w:rsidRDefault="003128DA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1426FEC" w14:textId="77777777" w:rsidR="003128DA" w:rsidRPr="00D7095F" w:rsidRDefault="003128DA" w:rsidP="00E341D6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2CCC9584" w14:textId="77777777" w:rsidR="003128DA" w:rsidRPr="00D7095F" w:rsidRDefault="003128DA" w:rsidP="00E341D6">
            <w:pPr>
              <w:jc w:val="center"/>
              <w:rPr>
                <w:color w:val="000000"/>
                <w:lang w:eastAsia="en-CA"/>
              </w:rPr>
            </w:pPr>
          </w:p>
        </w:tc>
      </w:tr>
      <w:tr w:rsidR="003128DA" w:rsidRPr="00D7095F" w14:paraId="38BB56AD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3211B401" w14:textId="1BEA2942" w:rsidR="003128DA" w:rsidRPr="00D7095F" w:rsidRDefault="003128DA" w:rsidP="003128DA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val="en-US" w:eastAsia="zh-CN"/>
              </w:rPr>
            </w:pPr>
            <w:r w:rsidRPr="00D7095F">
              <w:rPr>
                <w:rFonts w:ascii="Times New Roman" w:hAnsi="Times New Roman"/>
                <w:lang w:val="en-US" w:eastAsia="zh-CN"/>
              </w:rPr>
              <w:t>I understand why we need to stop the negative feelings against people with mental illness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C334C00" w14:textId="5C1D39AE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6F77A57" w14:textId="683A9D1A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F1D0317" w14:textId="2BA9E6EE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70C7EFD" w14:textId="300D154C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3570B6DB" w14:textId="00F6E07A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4023CEA5" w14:textId="50ED0CE6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3128DA" w:rsidRPr="00D7095F" w14:paraId="1F90F59A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5D6CA1A8" w14:textId="78872D49" w:rsidR="003128DA" w:rsidRPr="00D7095F" w:rsidRDefault="003128DA" w:rsidP="003128DA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spacing w:after="0" w:line="240" w:lineRule="auto"/>
              <w:rPr>
                <w:rFonts w:ascii="Times New Roman" w:hAnsi="Times New Roman"/>
                <w:lang w:val="en-US" w:eastAsia="zh-CN"/>
              </w:rPr>
            </w:pPr>
            <w:r w:rsidRPr="00D7095F">
              <w:rPr>
                <w:rFonts w:ascii="Times New Roman" w:hAnsi="Times New Roman"/>
                <w:lang w:val="en-US" w:eastAsia="zh-CN"/>
              </w:rPr>
              <w:t>I know some symptoms of mental illnesses and I feel confident in getting the right resources for help with my mental health if I needed it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B8291BC" w14:textId="5A2F6CF8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B1D9BC2" w14:textId="68745343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9ED3FBC" w14:textId="51AB2421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DB2FC78" w14:textId="2D95EA52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68C5405" w14:textId="6B4B0794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10802826" w14:textId="1B970109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3128DA" w:rsidRPr="00D7095F" w14:paraId="53C57FAD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600525D7" w14:textId="1698EFF7" w:rsidR="003128DA" w:rsidRPr="00D7095F" w:rsidRDefault="003128DA" w:rsidP="00D7095F">
            <w:pPr>
              <w:tabs>
                <w:tab w:val="left" w:pos="454"/>
              </w:tabs>
              <w:ind w:left="360"/>
              <w:rPr>
                <w:lang w:eastAsia="zh-CN"/>
              </w:rPr>
            </w:pPr>
            <w:r w:rsidRPr="00D7095F">
              <w:rPr>
                <w:lang w:eastAsia="zh-CN"/>
              </w:rPr>
              <w:t>Week 7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08989C3" w14:textId="7777777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776E3D0" w14:textId="7777777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70EAAEF" w14:textId="7777777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8C05CC6" w14:textId="7777777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6B422DA" w14:textId="7777777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47A9AFAE" w14:textId="7777777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</w:p>
        </w:tc>
      </w:tr>
      <w:tr w:rsidR="003128DA" w:rsidRPr="00D7095F" w14:paraId="773D0853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610E6877" w14:textId="06B19B51" w:rsidR="003128DA" w:rsidRPr="00D7095F" w:rsidRDefault="003128DA" w:rsidP="00D7095F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D7095F">
              <w:rPr>
                <w:rFonts w:ascii="Times New Roman" w:hAnsi="Times New Roman"/>
                <w:szCs w:val="24"/>
                <w:lang w:eastAsia="zh-CN"/>
              </w:rPr>
              <w:t>I know how birth control works</w:t>
            </w:r>
            <w:r w:rsidRPr="00D7095F">
              <w:rPr>
                <w:rFonts w:ascii="Times New Roman" w:hAnsi="Times New Roman"/>
                <w:sz w:val="24"/>
                <w:szCs w:val="24"/>
                <w:lang w:eastAsia="zh-CN"/>
              </w:rPr>
              <w:t>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0CA962B" w14:textId="3140D545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6EFA98A" w14:textId="1F42829F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6347FCA2" w14:textId="5599DD56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BB3AEA3" w14:textId="0ACD025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173F909D" w14:textId="75DF6BC4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7C9B9200" w14:textId="26397E5E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3128DA" w:rsidRPr="00D7095F" w14:paraId="682150E8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1D958B4B" w14:textId="2BEA6995" w:rsidR="003128DA" w:rsidRPr="00D7095F" w:rsidRDefault="003128DA" w:rsidP="00D7095F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D7095F">
              <w:rPr>
                <w:rFonts w:ascii="Times New Roman" w:hAnsi="Times New Roman"/>
                <w:szCs w:val="24"/>
                <w:lang w:eastAsia="zh-CN"/>
              </w:rPr>
              <w:t>I feel confident protecting myself during sexual activities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D0D7738" w14:textId="58F19392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58A350F2" w14:textId="46B7298F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C653733" w14:textId="7BC2291D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203467E" w14:textId="62B03964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2B414A1" w14:textId="1D9694E9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018861EC" w14:textId="7ABFD20E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tr w:rsidR="003128DA" w:rsidRPr="00D7095F" w14:paraId="51EC6440" w14:textId="77777777" w:rsidTr="00E341D6">
        <w:trPr>
          <w:trHeight w:val="692"/>
        </w:trPr>
        <w:tc>
          <w:tcPr>
            <w:tcW w:w="3785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vAlign w:val="center"/>
          </w:tcPr>
          <w:p w14:paraId="020AC994" w14:textId="2F2A1F95" w:rsidR="003128DA" w:rsidRPr="00D7095F" w:rsidRDefault="003128DA" w:rsidP="00D7095F">
            <w:pPr>
              <w:pStyle w:val="ListParagraph"/>
              <w:numPr>
                <w:ilvl w:val="0"/>
                <w:numId w:val="20"/>
              </w:numPr>
              <w:tabs>
                <w:tab w:val="left" w:pos="454"/>
              </w:tabs>
              <w:rPr>
                <w:rFonts w:ascii="Times New Roman" w:hAnsi="Times New Roman"/>
                <w:sz w:val="24"/>
                <w:szCs w:val="24"/>
                <w:lang w:eastAsia="zh-CN"/>
              </w:rPr>
            </w:pPr>
            <w:r w:rsidRPr="00D7095F">
              <w:rPr>
                <w:rFonts w:ascii="Times New Roman" w:hAnsi="Times New Roman"/>
                <w:szCs w:val="24"/>
                <w:lang w:eastAsia="zh-CN"/>
              </w:rPr>
              <w:t>I feel confident knowing where to go for help if I am (or my partner is) pregnant</w:t>
            </w:r>
            <w:r w:rsidRPr="00D7095F">
              <w:rPr>
                <w:rFonts w:ascii="Times New Roman" w:hAnsi="Times New Roman"/>
                <w:sz w:val="24"/>
                <w:szCs w:val="24"/>
                <w:lang w:eastAsia="zh-CN"/>
              </w:rPr>
              <w:t>.</w:t>
            </w:r>
          </w:p>
        </w:tc>
        <w:tc>
          <w:tcPr>
            <w:tcW w:w="1269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72E3E32B" w14:textId="6CD10A6F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B8ECF80" w14:textId="2A8A3ED5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2</w:t>
            </w:r>
          </w:p>
        </w:tc>
        <w:tc>
          <w:tcPr>
            <w:tcW w:w="87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20BB3B0B" w14:textId="14994A9F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3</w:t>
            </w:r>
          </w:p>
        </w:tc>
        <w:tc>
          <w:tcPr>
            <w:tcW w:w="1117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49D4CACB" w14:textId="57D0760D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4</w:t>
            </w:r>
          </w:p>
        </w:tc>
        <w:tc>
          <w:tcPr>
            <w:tcW w:w="1015" w:type="dxa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center"/>
          </w:tcPr>
          <w:p w14:paraId="0374B7A0" w14:textId="734DA4B7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5</w:t>
            </w:r>
          </w:p>
        </w:tc>
        <w:tc>
          <w:tcPr>
            <w:tcW w:w="1100" w:type="dxa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</w:tcPr>
          <w:p w14:paraId="2FB51B7D" w14:textId="57B0A801" w:rsidR="003128DA" w:rsidRPr="00D7095F" w:rsidRDefault="003128DA" w:rsidP="003128DA">
            <w:pPr>
              <w:jc w:val="center"/>
              <w:rPr>
                <w:color w:val="000000"/>
                <w:lang w:eastAsia="en-CA"/>
              </w:rPr>
            </w:pPr>
            <w:r w:rsidRPr="00D7095F">
              <w:rPr>
                <w:color w:val="000000"/>
                <w:lang w:eastAsia="en-CA"/>
              </w:rPr>
              <w:t>0</w:t>
            </w:r>
          </w:p>
        </w:tc>
      </w:tr>
      <w:bookmarkEnd w:id="1"/>
    </w:tbl>
    <w:p w14:paraId="3D6692AE" w14:textId="0309BD83" w:rsidR="00D61B18" w:rsidRPr="00D7095F" w:rsidRDefault="00D61B18" w:rsidP="00D7095F">
      <w:pPr>
        <w:rPr>
          <w:sz w:val="2"/>
          <w:szCs w:val="2"/>
        </w:rPr>
      </w:pPr>
    </w:p>
    <w:sectPr w:rsidR="00D61B18" w:rsidRPr="00D7095F" w:rsidSect="00D34E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37470"/>
    <w:multiLevelType w:val="hybridMultilevel"/>
    <w:tmpl w:val="939C3C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C04F6"/>
    <w:multiLevelType w:val="hybridMultilevel"/>
    <w:tmpl w:val="EFDEDCB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7646BD"/>
    <w:multiLevelType w:val="hybridMultilevel"/>
    <w:tmpl w:val="C5E0B2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3D2CF2"/>
    <w:multiLevelType w:val="hybridMultilevel"/>
    <w:tmpl w:val="789429E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149C7"/>
    <w:multiLevelType w:val="hybridMultilevel"/>
    <w:tmpl w:val="4B16FB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B57AD"/>
    <w:multiLevelType w:val="hybridMultilevel"/>
    <w:tmpl w:val="B3B22036"/>
    <w:lvl w:ilvl="0" w:tplc="2EEC7512">
      <w:start w:val="1"/>
      <w:numFmt w:val="bullet"/>
      <w:lvlText w:val="□"/>
      <w:lvlJc w:val="left"/>
      <w:pPr>
        <w:ind w:left="928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220F5049"/>
    <w:multiLevelType w:val="hybridMultilevel"/>
    <w:tmpl w:val="B194F25E"/>
    <w:lvl w:ilvl="0" w:tplc="2EEC7512">
      <w:start w:val="1"/>
      <w:numFmt w:val="bullet"/>
      <w:lvlText w:val="□"/>
      <w:lvlJc w:val="left"/>
      <w:pPr>
        <w:ind w:left="1077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2F09182D"/>
    <w:multiLevelType w:val="hybridMultilevel"/>
    <w:tmpl w:val="B1BE406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B10AC"/>
    <w:multiLevelType w:val="hybridMultilevel"/>
    <w:tmpl w:val="AC92F1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F929D2"/>
    <w:multiLevelType w:val="hybridMultilevel"/>
    <w:tmpl w:val="3490C540"/>
    <w:lvl w:ilvl="0" w:tplc="2EEC7512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C87C47"/>
    <w:multiLevelType w:val="hybridMultilevel"/>
    <w:tmpl w:val="20CA280C"/>
    <w:lvl w:ilvl="0" w:tplc="2EEC7512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0296A"/>
    <w:multiLevelType w:val="hybridMultilevel"/>
    <w:tmpl w:val="1B90EA3E"/>
    <w:lvl w:ilvl="0" w:tplc="2EEC7512">
      <w:start w:val="1"/>
      <w:numFmt w:val="bullet"/>
      <w:lvlText w:val="□"/>
      <w:lvlJc w:val="left"/>
      <w:pPr>
        <w:ind w:left="644" w:hanging="360"/>
      </w:pPr>
      <w:rPr>
        <w:rFonts w:ascii="Times New Roman" w:hAnsi="Times New Roman" w:cs="Times New Roman" w:hint="default"/>
        <w:b w:val="0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193270"/>
    <w:multiLevelType w:val="hybridMultilevel"/>
    <w:tmpl w:val="54E0A6DE"/>
    <w:lvl w:ilvl="0" w:tplc="2EEC7512">
      <w:start w:val="1"/>
      <w:numFmt w:val="bullet"/>
      <w:lvlText w:val="□"/>
      <w:lvlJc w:val="left"/>
      <w:pPr>
        <w:ind w:left="828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3" w15:restartNumberingAfterBreak="0">
    <w:nsid w:val="52E73244"/>
    <w:multiLevelType w:val="hybridMultilevel"/>
    <w:tmpl w:val="38AED336"/>
    <w:lvl w:ilvl="0" w:tplc="2EEC7512">
      <w:start w:val="1"/>
      <w:numFmt w:val="bullet"/>
      <w:lvlText w:val="□"/>
      <w:lvlJc w:val="left"/>
      <w:pPr>
        <w:ind w:left="928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8537C"/>
    <w:multiLevelType w:val="hybridMultilevel"/>
    <w:tmpl w:val="1CD0BB6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EC6FAE"/>
    <w:multiLevelType w:val="hybridMultilevel"/>
    <w:tmpl w:val="CF2094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073A87"/>
    <w:multiLevelType w:val="hybridMultilevel"/>
    <w:tmpl w:val="CF2094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9A7ECE"/>
    <w:multiLevelType w:val="hybridMultilevel"/>
    <w:tmpl w:val="EB469116"/>
    <w:lvl w:ilvl="0" w:tplc="2EEC7512">
      <w:start w:val="1"/>
      <w:numFmt w:val="bullet"/>
      <w:lvlText w:val="□"/>
      <w:lvlJc w:val="left"/>
      <w:pPr>
        <w:ind w:left="828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8" w15:restartNumberingAfterBreak="0">
    <w:nsid w:val="799B02BF"/>
    <w:multiLevelType w:val="hybridMultilevel"/>
    <w:tmpl w:val="E0C0DA48"/>
    <w:lvl w:ilvl="0" w:tplc="2EEC7512">
      <w:start w:val="1"/>
      <w:numFmt w:val="bullet"/>
      <w:lvlText w:val="□"/>
      <w:lvlJc w:val="left"/>
      <w:pPr>
        <w:ind w:left="828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9" w15:restartNumberingAfterBreak="0">
    <w:nsid w:val="7A5846F4"/>
    <w:multiLevelType w:val="hybridMultilevel"/>
    <w:tmpl w:val="9976DA66"/>
    <w:lvl w:ilvl="0" w:tplc="2EEC7512">
      <w:start w:val="1"/>
      <w:numFmt w:val="bullet"/>
      <w:lvlText w:val="□"/>
      <w:lvlJc w:val="left"/>
      <w:pPr>
        <w:ind w:left="828" w:hanging="360"/>
      </w:pPr>
      <w:rPr>
        <w:rFonts w:ascii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0" w15:restartNumberingAfterBreak="0">
    <w:nsid w:val="7AFE402C"/>
    <w:multiLevelType w:val="hybridMultilevel"/>
    <w:tmpl w:val="0E486306"/>
    <w:lvl w:ilvl="0" w:tplc="2EEC7512">
      <w:start w:val="1"/>
      <w:numFmt w:val="bullet"/>
      <w:lvlText w:val="□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F532D1"/>
    <w:multiLevelType w:val="hybridMultilevel"/>
    <w:tmpl w:val="6EC4D778"/>
    <w:lvl w:ilvl="0" w:tplc="4DD8CA0E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1"/>
  </w:num>
  <w:num w:numId="3">
    <w:abstractNumId w:val="20"/>
  </w:num>
  <w:num w:numId="4">
    <w:abstractNumId w:val="5"/>
  </w:num>
  <w:num w:numId="5">
    <w:abstractNumId w:val="6"/>
  </w:num>
  <w:num w:numId="6">
    <w:abstractNumId w:val="11"/>
  </w:num>
  <w:num w:numId="7">
    <w:abstractNumId w:val="8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19"/>
  </w:num>
  <w:num w:numId="13">
    <w:abstractNumId w:val="18"/>
  </w:num>
  <w:num w:numId="14">
    <w:abstractNumId w:val="9"/>
  </w:num>
  <w:num w:numId="15">
    <w:abstractNumId w:val="10"/>
  </w:num>
  <w:num w:numId="16">
    <w:abstractNumId w:val="0"/>
  </w:num>
  <w:num w:numId="17">
    <w:abstractNumId w:val="3"/>
  </w:num>
  <w:num w:numId="18">
    <w:abstractNumId w:val="1"/>
  </w:num>
  <w:num w:numId="19">
    <w:abstractNumId w:val="4"/>
  </w:num>
  <w:num w:numId="20">
    <w:abstractNumId w:val="2"/>
  </w:num>
  <w:num w:numId="21">
    <w:abstractNumId w:val="14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TEzMza0NDQ0tjRU0lEKTi0uzszPAykwrAUA+JGdnywAAAA="/>
  </w:docVars>
  <w:rsids>
    <w:rsidRoot w:val="00636A15"/>
    <w:rsid w:val="00135F27"/>
    <w:rsid w:val="001713F4"/>
    <w:rsid w:val="001E64A1"/>
    <w:rsid w:val="002F154F"/>
    <w:rsid w:val="003128DA"/>
    <w:rsid w:val="00312989"/>
    <w:rsid w:val="00636A15"/>
    <w:rsid w:val="00680B38"/>
    <w:rsid w:val="00727B7D"/>
    <w:rsid w:val="007836D6"/>
    <w:rsid w:val="007A64F7"/>
    <w:rsid w:val="00887DAC"/>
    <w:rsid w:val="00A5726E"/>
    <w:rsid w:val="00AD676C"/>
    <w:rsid w:val="00B808A1"/>
    <w:rsid w:val="00C20C03"/>
    <w:rsid w:val="00CB382D"/>
    <w:rsid w:val="00D33624"/>
    <w:rsid w:val="00D34EF2"/>
    <w:rsid w:val="00D5564D"/>
    <w:rsid w:val="00D61B18"/>
    <w:rsid w:val="00D7095F"/>
    <w:rsid w:val="00DF7925"/>
    <w:rsid w:val="00E341D6"/>
    <w:rsid w:val="00E74787"/>
    <w:rsid w:val="00F36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AA155"/>
  <w15:chartTrackingRefBased/>
  <w15:docId w15:val="{6551EB99-EF75-B040-9B3A-3387DBC3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B18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6A1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A15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61B1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887DAC"/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a Burnett</dc:creator>
  <cp:keywords/>
  <dc:description/>
  <cp:lastModifiedBy>Libby Alexander</cp:lastModifiedBy>
  <cp:revision>2</cp:revision>
  <dcterms:created xsi:type="dcterms:W3CDTF">2020-03-26T15:00:00Z</dcterms:created>
  <dcterms:modified xsi:type="dcterms:W3CDTF">2020-03-26T15:00:00Z</dcterms:modified>
</cp:coreProperties>
</file>